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86388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2DCF1806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7CD959D2" w14:textId="54EE7480" w:rsidR="005369CD" w:rsidRDefault="00D90336" w:rsidP="0049639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8A23C1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957BD9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611C7E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019DB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5CAE1E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907A4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AFFDA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72E925EF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75613643" w14:textId="77777777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56BD7744" w14:textId="77777777" w:rsidTr="00DA0C0E">
        <w:tc>
          <w:tcPr>
            <w:tcW w:w="833" w:type="dxa"/>
          </w:tcPr>
          <w:p w14:paraId="2D6B8CAC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12005E5B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3330818E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66E6FCC6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467C301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254EAFDD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72317668" w14:textId="77777777" w:rsidTr="00DA0C0E">
        <w:tc>
          <w:tcPr>
            <w:tcW w:w="833" w:type="dxa"/>
          </w:tcPr>
          <w:p w14:paraId="3D955E9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659CBF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</w:p>
        </w:tc>
        <w:tc>
          <w:tcPr>
            <w:tcW w:w="1152" w:type="dxa"/>
          </w:tcPr>
          <w:p w14:paraId="5DF2ED7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B8DD30A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</w:p>
        </w:tc>
        <w:tc>
          <w:tcPr>
            <w:tcW w:w="860" w:type="dxa"/>
          </w:tcPr>
          <w:p w14:paraId="1AE5FF6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84B57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53127628" w14:textId="77777777" w:rsidTr="00DA0C0E">
        <w:tc>
          <w:tcPr>
            <w:tcW w:w="833" w:type="dxa"/>
          </w:tcPr>
          <w:p w14:paraId="6E98631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671F9977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</w:p>
        </w:tc>
        <w:tc>
          <w:tcPr>
            <w:tcW w:w="1152" w:type="dxa"/>
          </w:tcPr>
          <w:p w14:paraId="424F5827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78F5958C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</w:p>
        </w:tc>
        <w:tc>
          <w:tcPr>
            <w:tcW w:w="860" w:type="dxa"/>
          </w:tcPr>
          <w:p w14:paraId="007723B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75A1965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064BB207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0F973B0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CD7E2CF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2124D7B3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1D739FDB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</w:p>
    <w:sectPr w:rsidR="00A5135A" w:rsidSect="00CE191D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23372" w14:textId="77777777" w:rsidR="009B025F" w:rsidRDefault="009B025F">
      <w:r>
        <w:separator/>
      </w:r>
    </w:p>
  </w:endnote>
  <w:endnote w:type="continuationSeparator" w:id="0">
    <w:p w14:paraId="297B47DF" w14:textId="77777777" w:rsidR="009B025F" w:rsidRDefault="009B0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4B54B488" w14:textId="77777777" w:rsidTr="00077CE5">
      <w:tc>
        <w:tcPr>
          <w:tcW w:w="4675" w:type="dxa"/>
          <w:vAlign w:val="center"/>
        </w:tcPr>
        <w:p w14:paraId="2906CCF6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F1CD11" w14:textId="77777777" w:rsidR="007A5162" w:rsidRDefault="007A5162" w:rsidP="00C161A5">
          <w:pPr>
            <w:pStyle w:val="Footer"/>
            <w:jc w:val="center"/>
          </w:pPr>
        </w:p>
      </w:tc>
    </w:tr>
  </w:tbl>
  <w:p w14:paraId="0B9E9775" w14:textId="77777777" w:rsidR="00DF3A22" w:rsidRDefault="00DF3A22" w:rsidP="00F86C31">
    <w:pPr>
      <w:pStyle w:val="Footer"/>
    </w:pPr>
  </w:p>
  <w:p w14:paraId="5E251302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D28C79" w14:textId="77777777" w:rsidR="009B025F" w:rsidRDefault="009B025F">
      <w:r>
        <w:separator/>
      </w:r>
    </w:p>
  </w:footnote>
  <w:footnote w:type="continuationSeparator" w:id="0">
    <w:p w14:paraId="37D3A760" w14:textId="77777777" w:rsidR="009B025F" w:rsidRDefault="009B02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EE6E03" w14:paraId="580DEC4C" w14:textId="77777777">
      <w:tc>
        <w:tcPr>
          <w:tcW w:w="0" w:type="auto"/>
        </w:tcPr>
        <w:p w14:paraId="3BA1C25A" w14:textId="77777777" w:rsidR="00EE6E03" w:rsidRDefault="00000000">
          <w:pPr>
            <w:jc w:val="right"/>
          </w:pPr>
          <w:r>
            <w:t>القنصلية العامة لجمهةريى جدة</w:t>
          </w:r>
        </w:p>
      </w:tc>
      <w:tc>
        <w:tcPr>
          <w:tcW w:w="0" w:type="auto"/>
        </w:tcPr>
        <w:p w14:paraId="47A9CA77" w14:textId="77777777" w:rsidR="00EE6E0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57C913EA" w14:textId="77777777" w:rsidR="00EE6E0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E191D" w14:paraId="150F3AFA" w14:textId="77777777" w:rsidTr="00D00D83">
      <w:trPr>
        <w:jc w:val="center"/>
      </w:trPr>
      <w:tc>
        <w:tcPr>
          <w:tcW w:w="4410" w:type="dxa"/>
          <w:vAlign w:val="center"/>
        </w:tcPr>
        <w:p w14:paraId="3D72A1D3" w14:textId="62C2DDCF" w:rsidR="00CE191D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</w:p>
      </w:tc>
      <w:tc>
        <w:tcPr>
          <w:tcW w:w="2070" w:type="dxa"/>
          <w:vAlign w:val="center"/>
          <w:hideMark/>
        </w:tcPr>
        <w:p w14:paraId="71B70347" w14:textId="77777777" w:rsidR="00CE191D" w:rsidRDefault="00CE191D" w:rsidP="00CE191D">
          <w:pPr>
            <w:jc w:val="center"/>
          </w:pPr>
          <w:r>
            <w:rPr>
              <w:noProof/>
            </w:rPr>
            <w:drawing>
              <wp:inline distT="0" distB="0" distL="0" distR="0" wp14:anchorId="04564584" wp14:editId="7CB5915F">
                <wp:extent cx="1152525" cy="1247775"/>
                <wp:effectExtent l="0" t="0" r="9525" b="9525"/>
                <wp:docPr id="111518079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505A81E" w14:textId="14CD3B8E" w:rsidR="00CE191D" w:rsidRPr="00105340" w:rsidRDefault="00CE191D" w:rsidP="00CE191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</w:p>
      </w:tc>
    </w:tr>
  </w:tbl>
  <w:p w14:paraId="099A88A9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152943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2516F" w14:paraId="1F00B556" w14:textId="77777777" w:rsidTr="004730A5">
      <w:trPr>
        <w:jc w:val="center"/>
      </w:trPr>
      <w:tc>
        <w:tcPr>
          <w:tcW w:w="4410" w:type="dxa"/>
          <w:vAlign w:val="center"/>
        </w:tcPr>
        <w:p w14:paraId="5A9BFABE" w14:textId="77777777" w:rsidR="0032516F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missionNameEn}</w:t>
          </w:r>
        </w:p>
      </w:tc>
      <w:tc>
        <w:tcPr>
          <w:tcW w:w="2070" w:type="dxa"/>
          <w:vAlign w:val="center"/>
          <w:hideMark/>
        </w:tcPr>
        <w:p w14:paraId="2CEF2BC2" w14:textId="77777777" w:rsidR="0032516F" w:rsidRDefault="0032516F" w:rsidP="0032516F">
          <w:pPr>
            <w:jc w:val="center"/>
          </w:pPr>
          <w:r>
            <w:rPr>
              <w:noProof/>
            </w:rPr>
            <w:drawing>
              <wp:inline distT="0" distB="0" distL="0" distR="0" wp14:anchorId="6B17C87A" wp14:editId="0A72D9F9">
                <wp:extent cx="1152525" cy="1247775"/>
                <wp:effectExtent l="0" t="0" r="9525" b="9525"/>
                <wp:docPr id="4367041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E6E780E" w14:textId="77777777" w:rsidR="0032516F" w:rsidRPr="00105340" w:rsidRDefault="0032516F" w:rsidP="003251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missionNameAr}</w:t>
          </w:r>
        </w:p>
      </w:tc>
    </w:tr>
  </w:tbl>
  <w:p w14:paraId="79396EA5" w14:textId="77777777" w:rsidR="005A0D57" w:rsidRDefault="00000000" w:rsidP="00457E76">
    <w:pPr>
      <w:pStyle w:val="Header"/>
      <w:contextualSpacing/>
    </w:pPr>
    <w:r>
      <w:rPr>
        <w:noProof/>
      </w:rPr>
      <w:pict w14:anchorId="7320D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1405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2516F"/>
    <w:rsid w:val="0033103A"/>
    <w:rsid w:val="003476E5"/>
    <w:rsid w:val="00347C5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1089"/>
    <w:rsid w:val="00457E76"/>
    <w:rsid w:val="00460C8F"/>
    <w:rsid w:val="004714BB"/>
    <w:rsid w:val="0049101F"/>
    <w:rsid w:val="00496396"/>
    <w:rsid w:val="004B6902"/>
    <w:rsid w:val="004C4FEF"/>
    <w:rsid w:val="005039AA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25688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3263"/>
    <w:rsid w:val="009349B5"/>
    <w:rsid w:val="0093615C"/>
    <w:rsid w:val="009454BF"/>
    <w:rsid w:val="00965A22"/>
    <w:rsid w:val="0097750D"/>
    <w:rsid w:val="00984447"/>
    <w:rsid w:val="00986FA3"/>
    <w:rsid w:val="009B025F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1988"/>
    <w:rsid w:val="00A97FCE"/>
    <w:rsid w:val="00AB76D0"/>
    <w:rsid w:val="00AD084A"/>
    <w:rsid w:val="00AD3825"/>
    <w:rsid w:val="00AE6091"/>
    <w:rsid w:val="00AF021F"/>
    <w:rsid w:val="00B23905"/>
    <w:rsid w:val="00B41962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654CE"/>
    <w:rsid w:val="00CA6923"/>
    <w:rsid w:val="00CB450F"/>
    <w:rsid w:val="00CE191D"/>
    <w:rsid w:val="00CE2DD0"/>
    <w:rsid w:val="00CF3347"/>
    <w:rsid w:val="00D22ECC"/>
    <w:rsid w:val="00D25D31"/>
    <w:rsid w:val="00D37F18"/>
    <w:rsid w:val="00D421BF"/>
    <w:rsid w:val="00D62A6C"/>
    <w:rsid w:val="00D87C2E"/>
    <w:rsid w:val="00D90336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EE6E03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99251D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62</cp:revision>
  <dcterms:created xsi:type="dcterms:W3CDTF">2024-01-16T09:32:00Z</dcterms:created>
  <dcterms:modified xsi:type="dcterms:W3CDTF">2025-09-2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